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7779" w:rsidRDefault="00B87A1E">
      <w:pPr>
        <w:spacing w:after="0"/>
      </w:pPr>
      <w:r>
        <w:rPr>
          <w:b/>
          <w:color w:val="000000"/>
          <w:sz w:val="18"/>
        </w:rPr>
        <w:t>Table 1: Characteristics of beneficiaries with and without anxiety diagnosis at the end of follow-up</w:t>
      </w:r>
    </w:p>
    <w:tbl>
      <w:tblPr>
        <w:tblStyle w:val="TableGrid"/>
        <w:tblW w:w="0" w:type="auto"/>
        <w:tblBorders>
          <w:top w:val="single" w:sz="0" w:space="0" w:color="000000"/>
          <w:left w:val="nil"/>
          <w:bottom w:val="single" w:sz="0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4111"/>
        <w:gridCol w:w="1555"/>
        <w:gridCol w:w="1555"/>
        <w:gridCol w:w="1689"/>
      </w:tblGrid>
      <w:tr w:rsidR="00637779">
        <w:tc>
          <w:tcPr>
            <w:tcW w:w="0" w:type="auto"/>
          </w:tcPr>
          <w:p w:rsidR="00637779" w:rsidRDefault="00637779">
            <w:pPr>
              <w:jc w:val="center"/>
            </w:pPr>
          </w:p>
        </w:tc>
        <w:tc>
          <w:tcPr>
            <w:tcW w:w="0" w:type="auto"/>
          </w:tcPr>
          <w:p w:rsidR="00637779" w:rsidRDefault="00B87A1E">
            <w:pPr>
              <w:jc w:val="center"/>
            </w:pPr>
            <w:r>
              <w:rPr>
                <w:b/>
              </w:rPr>
              <w:t xml:space="preserve">Anxiety </w:t>
            </w:r>
          </w:p>
        </w:tc>
        <w:tc>
          <w:tcPr>
            <w:tcW w:w="0" w:type="auto"/>
          </w:tcPr>
          <w:p w:rsidR="00637779" w:rsidRDefault="00B87A1E">
            <w:pPr>
              <w:jc w:val="center"/>
            </w:pPr>
            <w:r>
              <w:rPr>
                <w:b/>
              </w:rPr>
              <w:t xml:space="preserve">No anxiety </w:t>
            </w:r>
          </w:p>
        </w:tc>
        <w:tc>
          <w:tcPr>
            <w:tcW w:w="0" w:type="auto"/>
          </w:tcPr>
          <w:p w:rsidR="00637779" w:rsidRDefault="00B87A1E">
            <w:pPr>
              <w:jc w:val="center"/>
            </w:pPr>
            <w:r>
              <w:rPr>
                <w:b/>
              </w:rPr>
              <w:t xml:space="preserve">Total </w:t>
            </w:r>
          </w:p>
        </w:tc>
      </w:tr>
      <w:tr w:rsidR="00637779">
        <w:tc>
          <w:tcPr>
            <w:tcW w:w="0" w:type="auto"/>
            <w:tcBorders>
              <w:bottom w:val="single" w:sz="0" w:space="0" w:color="000000"/>
            </w:tcBorders>
          </w:tcPr>
          <w:p w:rsidR="00637779" w:rsidRDefault="00637779">
            <w:pPr>
              <w:jc w:val="center"/>
            </w:pP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637779" w:rsidRDefault="00B87A1E">
            <w:pPr>
              <w:jc w:val="center"/>
            </w:pPr>
            <w:r>
              <w:t>N=179,045   (16.5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637779" w:rsidRDefault="00B87A1E">
            <w:pPr>
              <w:jc w:val="center"/>
            </w:pPr>
            <w:r>
              <w:t>N=903,315   (83.5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637779" w:rsidRDefault="00B87A1E">
            <w:pPr>
              <w:jc w:val="center"/>
            </w:pPr>
            <w:r>
              <w:t>N=1,082,360 (100.0)</w:t>
            </w:r>
          </w:p>
        </w:tc>
      </w:tr>
      <w:tr w:rsidR="00637779">
        <w:tc>
          <w:tcPr>
            <w:tcW w:w="0" w:type="auto"/>
            <w:tcBorders>
              <w:top w:val="single" w:sz="0" w:space="0" w:color="000000"/>
            </w:tcBorders>
          </w:tcPr>
          <w:p w:rsidR="00637779" w:rsidRDefault="00B87A1E">
            <w:r>
              <w:t>Characteristics at baseline</w:t>
            </w: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Age, year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18-24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7,640   (15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01,988   (22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29,628   (21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25-34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6,271   (25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26,182   (25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72,453   (25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35-44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3,515   (24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79,792   (19.9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23,307   (20.6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45-54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5,230   (19.7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46,017   (16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81,247   (16.7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55-64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6,251     (9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90,118   (1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06,369     (9.8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65-74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,871     (3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9,128     (4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5,999     (4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75+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,267     (1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0,090     (2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3,357     (2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Mean (SD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9.4   (14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8.3   (15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8.4   (15.4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Sex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Male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6,723   (37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51,058   (49.9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17,781   (47.8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Female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12,322   (62.7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52,257   (50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64,579   (52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Population group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Black African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91,298   (51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78,427   (53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69,725   (52.6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Mixed Ancestry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4,752     (8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3,463     (5.9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8,215     (6.3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White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9,106   (21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57,654   (17.5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96,760   (18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Indian/Asian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,655     (3.7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2,276     (4.7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8,931     (4.5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Unknown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7,234   (15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71,495   (19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98,729   (18.4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>Characteristics at the end of follow-up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CVD risk factor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Diabetes mellitu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4,492   (19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02,710   (11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37,202   (12.7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Hypertension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9,489   (44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28,929   (25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08,418   (28.5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Dyslipidemia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5,815   (25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24,220   (13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70,035   (15.7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Overweight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502     (1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,053     (0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9,555     (0.9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Smoking (ever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816     (1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,642     (0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8,458     (0.8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HIV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2,086   (12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4,386     (7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86,472     (8.0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Psychiatric comorbidity: low certainty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Substance use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,650     (2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,867     (0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0,517     (1.0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Psychotic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241     (1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530     (0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,771     (0.4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Mood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6,615   (42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80,986     (9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57,601   (14.6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Anxiety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79,045 (10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79,045   (16.5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Post-traumatic stress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3,860     (7.7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3,860     (1.3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Other anxiety disorder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35,581   (75.7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35,581   (12.5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Sleep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4,795   (19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9,551     (4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4,346     (6.9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Other mental disorder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0,101     (5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4,007     (1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4,108     (2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Psychiatric comorbidity: moderate certainty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Substance use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920     (1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868     (0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,788     (0.3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Psychotic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119     (0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268     (0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387     (0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Mood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8,173   (32.5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0,336     (5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08,509   (10.0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Anxiety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93,146   (52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93,146     (8.6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Post-traumatic stress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,902     (3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,902     (0.5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Other anxiety disorder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8,149   (38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8,149     (6.3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Sleep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4,795   (19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9,551     (4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4,346     (6.9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Other mental disorder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,975     (2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,172     (0.7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1,147     (1.0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Psychiatric comorbidity (detailed): low certainty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Substance use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,650     (2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,867     (0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0,517     (1.0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Alcohol use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490     (1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766     (0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,256     (0.5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Drug use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016     (1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299     (0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,315     (0.4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Tobacco use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6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2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28     (0.0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Psychotic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241     (1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530     (0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,771     (0.4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Mood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6,615   (42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80,986     (9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57,601   (14.6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Bipolar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0,573     (5.9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8,464     (0.9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9,037     (1.8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Depression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4,883   (41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7,275     (8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52,158   (14.1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Other mood disorde</w:t>
            </w:r>
            <w:r>
              <w:t>r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031     (1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642     (0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,673     (0.3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Anxiety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79,045 (10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79,045   (16.5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Panic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8,777     (4.9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8,777     (0.8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Generalised anxiety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2,837   (18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2,837     (3.0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Mixed anxiety and depressive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5,741     (8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5,741     (1.5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Unspecified anxiety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3,003   (35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3,003     (5.8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Acute or severe stress reaction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4,665   (36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4,665     (6.0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Post-traumatic stress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3,860     (7.7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3,860     (1.3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Adjustment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4,486   (13.7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4,486     (2.3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Other anxiety disorder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9,867   (11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9,867     (1.8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Sleep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4,795   (19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9,551     (4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4,346     (6.9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Other mental disorder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0,101     (5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4,007     (1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4,108     (2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Psychiatric comorbidity (detailed): moderate certainty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lastRenderedPageBreak/>
              <w:t xml:space="preserve">     Substance use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920     (1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868     (0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,788     (0.3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Alcohol use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895     (0.5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82     (0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577     (0.1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Drug use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15     (0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72     (0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387     (0.1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Tobacco use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4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5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9     (0.0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Psychotic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119     (0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268     (0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387     (0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Mood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8,173   (32.5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0,336     (5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08,509   (10.0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Bipolar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,567     (4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,686     (0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3,253     (1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Depression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6,368   (31.5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7,277     (5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03,645     (9.6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Other mood disorder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97     (0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07     (0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404     (0.1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Anxiety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93,146   (52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93,146     (8.6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Panic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494     (1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494     (0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Generalised anxiety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3,334     (7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3,334     (1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Mixed anxiety and depressive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,131     (3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,131     (0.6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Unspecified anxiety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1,501   (12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1,501     (2.0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Acute or severe stress reaction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6,224   (14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6,224     (2.4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Post-traumatic stress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,902     (3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,902     (0.5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Adjustment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5,736     (8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5,736     (1.5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  Other anxiety disorder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,313     (3.5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,313     (0.6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Sleep disorder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7,839   (10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6,311     (1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4,150     (3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Other mental disorder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,975     (2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,172     (0.7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1,147     (1.0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Major vascular event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4,058     (7.9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2,924     (3.6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6,982     (4.3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Unstable angina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,229     (4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6,386     (1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3,615     (2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STEMI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93     (0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838     (0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431     (0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NSTEMI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82     (0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589     (0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171     (0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Unspecified MI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511     (0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,964     (0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,475     (0.5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Revascularization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676     (0.9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,943     (0.5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,619     (0.6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Hemorrhagic stroke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,219     (0.7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804     (0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,023     (0.4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Ischaemic stroke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,284     (1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7,216     (0.8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0,500     (1.0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Unspecified stroke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4,518     (2.5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0,278     (1.1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14,796     (1.4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Mortality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6,273     (3.5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0,989     (3.4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7,262     (3.4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Natural cause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,346     (3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6,157     (2.9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1,504     (2.9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Unnatural cause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68     (0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575     (0.3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,145     (0.3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Unknown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59     (0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257     (0.2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,620     (0.2)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Follow-up time, years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 xml:space="preserve"> </w:t>
            </w:r>
          </w:p>
        </w:tc>
      </w:tr>
      <w:tr w:rsidR="00637779">
        <w:tc>
          <w:tcPr>
            <w:tcW w:w="0" w:type="auto"/>
          </w:tcPr>
          <w:p w:rsidR="00637779" w:rsidRDefault="00B87A1E">
            <w:r>
              <w:t xml:space="preserve">     Median (IRQ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5.9 (3.2-9.5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2.5 (1.0-5.0)</w:t>
            </w:r>
          </w:p>
        </w:tc>
        <w:tc>
          <w:tcPr>
            <w:tcW w:w="0" w:type="auto"/>
          </w:tcPr>
          <w:p w:rsidR="00637779" w:rsidRDefault="00B87A1E">
            <w:pPr>
              <w:jc w:val="right"/>
            </w:pPr>
            <w:r>
              <w:t>3.0 (1.2-6.0)</w:t>
            </w:r>
          </w:p>
        </w:tc>
      </w:tr>
    </w:tbl>
    <w:p w:rsidR="00637779" w:rsidRDefault="00637779">
      <w:bookmarkStart w:id="0" w:name="_GoBack"/>
      <w:bookmarkEnd w:id="0"/>
    </w:p>
    <w:sectPr w:rsidR="00637779">
      <w:pgSz w:w="12240" w:h="15840" w:code="1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NDI3MDE2srAwtjBT0lEKTi0uzszPAykwrAUA9BzlJSwAAAA="/>
  </w:docVars>
  <w:rsids>
    <w:rsidRoot w:val="00637779"/>
    <w:rsid w:val="00637779"/>
    <w:rsid w:val="00B87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3D58A8E"/>
  <w15:docId w15:val="{28B3C05D-3873-487A-8F30-3A919DD0F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3277"/>
    <w:rPr>
      <w:rFonts w:ascii="Arial" w:eastAsia="Arial" w:hAnsi="Arial" w:cs="Arial"/>
      <w:sz w:val="16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1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C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1CD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1C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CD9"/>
  </w:style>
  <w:style w:type="character" w:customStyle="1" w:styleId="Heading1Char">
    <w:name w:val="Heading 1 Char"/>
    <w:basedOn w:val="DefaultParagraphFont"/>
    <w:link w:val="Heading1"/>
    <w:uiPriority w:val="9"/>
    <w:rsid w:val="00841CD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41CD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ormalIndent">
    <w:name w:val="Normal Indent"/>
    <w:basedOn w:val="Normal"/>
    <w:uiPriority w:val="99"/>
    <w:unhideWhenUsed/>
    <w:rsid w:val="00841CD9"/>
    <w:pPr>
      <w:ind w:left="7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841CD9"/>
    <w:pPr>
      <w:numPr>
        <w:ilvl w:val="1"/>
      </w:numPr>
      <w:ind w:left="86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CD9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41CD9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CD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D1197D"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7109C0"/>
    <w:pPr>
      <w:spacing w:line="240" w:lineRule="auto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68</Words>
  <Characters>6091</Characters>
  <Application>Microsoft Office Word</Application>
  <DocSecurity>0</DocSecurity>
  <Lines>50</Lines>
  <Paragraphs>14</Paragraphs>
  <ScaleCrop>false</ScaleCrop>
  <Company>University of Bern</Company>
  <LinksUpToDate>false</LinksUpToDate>
  <CharactersWithSpaces>7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as, Andreas (ISPM)</cp:lastModifiedBy>
  <cp:revision>2</cp:revision>
  <dcterms:created xsi:type="dcterms:W3CDTF">2022-06-07T16:24:00Z</dcterms:created>
  <dcterms:modified xsi:type="dcterms:W3CDTF">2022-06-07T16:25:00Z</dcterms:modified>
</cp:coreProperties>
</file>